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ớp-v_coursemanager"/>
    <w:p>
      <w:pPr>
        <w:pStyle w:val="Heading3"/>
      </w:pPr>
      <w:r>
        <w:t xml:space="preserve">Lớp: V_CourseManager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67"/>
        <w:gridCol w:w="895"/>
        <w:gridCol w:w="43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h sách các khóa học được quản lý hoặc hiển th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: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ìm kiếm khóa học dựa trên tên và trả về một danh sách kết quả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ourse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ọn một khóa học cụ thể để xem chi tiết, trả về màn hình chi tiết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CreateCourse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 giao diện/yêu cầu để tạo một khóa học mớ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 thông tin chi tiết của một khóa học (có thể là điều hướng hoặc cập nhật giao diệ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nfo :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ạo một khóa học mới dựa trên thông tin được cung cấp.</w:t>
            </w:r>
          </w:p>
        </w:tc>
      </w:tr>
    </w:tbl>
    <w:bookmarkEnd w:id="20"/>
    <w:bookmarkStart w:id="21" w:name="lớp-v_courseinfo"/>
    <w:p>
      <w:pPr>
        <w:pStyle w:val="Heading3"/>
      </w:pPr>
      <w:r>
        <w:t xml:space="preserve">Lớp: V_CourseInfo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8"/>
        <w:gridCol w:w="1511"/>
        <w:gridCol w:w="99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 thể là ID hoặc một định danh cho thông tin khóa học đang hiển th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Course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nfo :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ập nhật thông tin hiển thị của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: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 phép người dùng (giảng viên) trả lời một câu hỏi liên quan đến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ực hiện hành động xóa một khóa học từ giao diệ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List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 danh sách các câu hỏi/bình luận của một khóa học.</w:t>
            </w:r>
          </w:p>
        </w:tc>
      </w:tr>
    </w:tbl>
    <w:bookmarkEnd w:id="21"/>
    <w:bookmarkStart w:id="22" w:name="lớp-v_coursescreen"/>
    <w:p>
      <w:pPr>
        <w:pStyle w:val="Heading3"/>
      </w:pPr>
      <w:r>
        <w:t xml:space="preserve">Lớp: V_CourseScreen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1"/>
        <w:gridCol w:w="1617"/>
        <w:gridCol w:w="78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ủa khóa học đang được hiển thị trên màn hình nà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Exam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yển người dùng đến màn hình làm bài kiểm t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ực hiện hành động để nhận/hiển thị chứng chỉ cho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Le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Lesson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on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ọn một bài học cụ thể trong khóa học để xem, trả về màn hình bài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Material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Material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ở giao diện quản lý tài liệu cho khóa học hoặc bài học.</w:t>
            </w:r>
          </w:p>
        </w:tc>
      </w:tr>
    </w:tbl>
    <w:bookmarkEnd w:id="22"/>
    <w:bookmarkStart w:id="23" w:name="lớp-v_createcourse"/>
    <w:p>
      <w:pPr>
        <w:pStyle w:val="Heading3"/>
      </w:pPr>
      <w:r>
        <w:t xml:space="preserve">Lớp: V_CreateCourse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88"/>
        <w:gridCol w:w="1852"/>
        <w:gridCol w:w="1213"/>
        <w:gridCol w:w="30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nfo :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o diện để nhập thông tin và tạo khóa học mới.</w:t>
            </w:r>
          </w:p>
        </w:tc>
      </w:tr>
    </w:tbl>
    <w:bookmarkEnd w:id="23"/>
    <w:bookmarkStart w:id="24" w:name="lớp-v_paymentmanager"/>
    <w:p>
      <w:pPr>
        <w:pStyle w:val="Heading3"/>
      </w:pPr>
      <w:r>
        <w:t xml:space="preserve">Lớp: V_PaymentManager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19"/>
        <w:gridCol w:w="1780"/>
        <w:gridCol w:w="736"/>
        <w:gridCol w:w="36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của khóa học liên quan đến thanh to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của giao dịch thanh to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ạng thái hiện tại của thanh toán (ví dụ: chờ, thành công).</w:t>
            </w:r>
          </w:p>
        </w:tc>
      </w:tr>
    </w:tbl>
    <w:bookmarkEnd w:id="24"/>
    <w:bookmarkStart w:id="25" w:name="lớp-v_lessonscreen"/>
    <w:p>
      <w:pPr>
        <w:pStyle w:val="Heading3"/>
      </w:pPr>
      <w:r>
        <w:t xml:space="preserve">Lớp: V_LessonScreen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1726"/>
        <w:gridCol w:w="952"/>
        <w:gridCol w:w="35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ủa bài học đang được hiển th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 phép người dùng học/xem một tài liệu cụ thể của bài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: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 phép người dùng tham gia thảo luận/đặt câu hỏi.</w:t>
            </w:r>
          </w:p>
        </w:tc>
      </w:tr>
    </w:tbl>
    <w:bookmarkEnd w:id="25"/>
    <w:bookmarkStart w:id="26" w:name="lớp-v_examscreen"/>
    <w:p>
      <w:pPr>
        <w:pStyle w:val="Heading3"/>
      </w:pPr>
      <w:r>
        <w:t xml:space="preserve">Lớp: V_ExamScreen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1930"/>
        <w:gridCol w:w="798"/>
        <w:gridCol w:w="33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ủa bài kiểm tra đang được thực hiệ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t hoặc hành động để người dùng nộp bài kiểm tra.</w:t>
            </w:r>
          </w:p>
        </w:tc>
      </w:tr>
    </w:tbl>
    <w:bookmarkEnd w:id="26"/>
    <w:bookmarkStart w:id="27" w:name="lớp-v_settingmenu"/>
    <w:p>
      <w:pPr>
        <w:pStyle w:val="Heading3"/>
      </w:pPr>
      <w:r>
        <w:t xml:space="preserve">Lớp: V_SettingMenu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3"/>
        <w:gridCol w:w="1453"/>
        <w:gridCol w:w="1403"/>
        <w:gridCol w:w="36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hung về hệ thố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ương thức đăng nhập đang được sử dụng hoặc cấu hìn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ủa người dùng hiện tạ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hoặc trạng thái liên quan đến đăng ký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liên quan đến việc đánh giá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h sách các khóa học có thể được hiển thị hoặc quản lý từ menu cài đặ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Login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 phép người dùng chọn/thay đổi phương thức đăng nhậ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Syste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 hoặc cho phép người dùng tương tác với thông tin hệ thố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Course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iều hướng đến phần đánh giá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Course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Id : int, user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ực hiện hoặc điều hướng đến chức năng đăng ký khóa học cho người dùng.</w:t>
            </w:r>
          </w:p>
        </w:tc>
      </w:tr>
    </w:tbl>
    <w:bookmarkEnd w:id="27"/>
    <w:bookmarkStart w:id="28" w:name="lớp-v_materialmanager"/>
    <w:p>
      <w:pPr>
        <w:pStyle w:val="Heading3"/>
      </w:pPr>
      <w:r>
        <w:t xml:space="preserve">Lớp: V_MaterialManager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4"/>
        <w:gridCol w:w="1444"/>
        <w:gridCol w:w="1046"/>
        <w:gridCol w:w="4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h sách các tài liệu đang được quản lý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: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ìm kiếm tài liệu dựa trên tiêu đề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: M_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 phép tạo một tài liệu mớ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Id :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óa một tài liệu dựa trên 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Material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: M_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n thị thông tin chi tiết của một tài liệu, trả về màn hình thông tin tài liệu.</w:t>
            </w:r>
          </w:p>
        </w:tc>
      </w:tr>
    </w:tbl>
    <w:bookmarkEnd w:id="28"/>
    <w:bookmarkStart w:id="29" w:name="lớp-v_materialinfo"/>
    <w:p>
      <w:pPr>
        <w:pStyle w:val="Heading3"/>
      </w:pPr>
      <w:r>
        <w:t xml:space="preserve">Lớp: V_MaterialInfo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48"/>
        <w:gridCol w:w="1914"/>
        <w:gridCol w:w="79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ông tin chi tiết của tài liệu đang được hiển thị.</w:t>
            </w:r>
          </w:p>
        </w:tc>
      </w:tr>
    </w:tbl>
    <w:bookmarkEnd w:id="29"/>
    <w:bookmarkStart w:id="30" w:name="lớp-v_instructorapproval"/>
    <w:p>
      <w:pPr>
        <w:pStyle w:val="Heading3"/>
      </w:pPr>
      <w:r>
        <w:t xml:space="preserve">Lớp: V_InstructorApproval (&lt;</w:t>
      </w:r>
      <w:r>
        <w:t xml:space="preserve">&gt;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29"/>
        <w:gridCol w:w="1584"/>
        <w:gridCol w:w="655"/>
        <w:gridCol w:w="4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của khóa học đang chờ duyệt (nếu liên quan đến duyệt khóa họ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ạng thái hiện tại của yêu cầu (ví dụ: chờ duyệt, đã duyệt, từ chối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 chú liên quan đến quá trình duyệ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của đơn đăng ký (ví dụ: đơn đăng ký làm giảng viê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me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ường dẫn đến CV/sơ yếu lý lịch của ứng viê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ọn một khóa học để xem xét duyệt (nếu giao diện cho phép duyệt nhiều mụ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e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ê duyệt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ừ chối khóa họ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ose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ọn một đơn đăng ký để xem xét duyệ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e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ê duyệt đơn đăng ký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ed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ừ chối đơn đăng ký.</w:t>
            </w:r>
          </w:p>
        </w:tc>
      </w:tr>
    </w:tbl>
    <w:bookmarkEnd w:id="30"/>
    <w:bookmarkStart w:id="31" w:name="Xf58869ef65064d5653820c4ca376675b126d6a1"/>
    <w:p>
      <w:pPr>
        <w:pStyle w:val="Heading3"/>
      </w:pPr>
      <w:r>
        <w:t xml:space="preserve">Lớp: V_RefundRequest (Không có &lt;</w:t>
      </w:r>
      <w:r>
        <w:t xml:space="preserve">&gt; stereotype nhưng có vẻ là giao diện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95"/>
        <w:gridCol w:w="2274"/>
        <w:gridCol w:w="940"/>
        <w:gridCol w:w="25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ên thuộc tính / phương thứ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trả về / Kiểu thuộc t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m s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 bằng lờ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của thanh toán cần hoàn tiề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thuộc tín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ý do yêu cầu hoàn tiề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tRe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ửi yêu cầu hoàn tiền.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15:44:49Z</dcterms:created>
  <dcterms:modified xsi:type="dcterms:W3CDTF">2025-05-18T15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